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daa9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52ee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f7172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f32950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89cba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891c472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f0155b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38ce95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6T13:49:39Z</dcterms:created>
  <dcterms:modified xsi:type="dcterms:W3CDTF">2022-01-06T13:49:39Z</dcterms:modified>
</cp:coreProperties>
</file>